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47.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arbon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an unaccounted for pool of non-biomass C resulted in seedlings with soil volume restriction. These results highlight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growth must be coordinated to maintain mass balance, however, at shorter temporal scales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at high elevation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 The advantage of this approach is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to be magnified with decreasing container size.</w:t>
      </w:r>
    </w:p>
    <w:p>
      <w:r>
        <w:t xml:space="preserve">3). Reduced sink strength was expected to lead to accumulation of leaf non-structural carbohydrates, and a resulting down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the hard layer and keeping only roots within the subplot. 25 g fresh weight subsamples of washed fine roots were analyzed, using WhinoRhizo software (Regent Instruments Inc., Quebec, QC, Canada),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sihed or local tissue respiration rates of fine roots, coarse roots or stems (Table S1, g C g mass</w:t>
      </w:r>
      <w:r>
        <w:t xml:space="preserve"> </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biomass production was compared between model output and harvested seedlings with treatment specific mean daily C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s random effects and soil volume treatment as a categorical fixed effect iw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We analyzed the relationship between biomass growth and soil volume and found an increase of 34 % with a doubling of container volume, consistent with the meta-analysis of Poorter et al.</w:t>
      </w:r>
      <w:r>
        <w:t xml:space="preserve"> </w:t>
      </w:r>
      <w:r>
        <w:t xml:space="preserve">(2012a)</w:t>
      </w:r>
      <w:r>
        <w:t xml:space="preserve">. Additionally, plant biomass was pos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chemistry"/>
      <w:bookmarkEnd w:id="35"/>
      <w:r>
        <w:t xml:space="preserve">Leaf chemistry</w:t>
      </w:r>
    </w:p>
    <w:p>
      <w:r>
        <w:t xml:space="preserve">Leaf N % 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 % compared to other soil volumes, while free seedlings maintained the highest leaf N % (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2)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Across all measurement campaigns and treatments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optimized so that the free seedling would fit as well as possible and then used to predicted biomass for seedlings in containers. M</w:t>
      </w:r>
      <w:r>
        <w:rPr>
          <w:vertAlign w:val="subscript"/>
        </w:rPr>
        <w:t xml:space="preserve">0</w:t>
      </w:r>
      <w:r>
        <w:t xml:space="preserve"> </w:t>
      </w:r>
      <w:r>
        <w:t xml:space="preserve">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is excess pool of C. Testing the sensitivity of the model to treatment-specific LMF from the final harvest (M</w:t>
      </w:r>
      <w:r>
        <w:rPr>
          <w:vertAlign w:val="subscript"/>
        </w:rPr>
        <w:t xml:space="preserve">2</w:t>
      </w:r>
      <w:r>
        <w:t xml:space="preserve">) improved model predictions of seedling C mass but still overestimated seedling total C by 32±11.1 % (Figure S1a). Using harvest values of LMF, however, does not capture the increase in senescence of seedlings in small containers (Figure 1c). Thus, the 7-61 % reduction in harvest avlues of LMF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ure S1b). With M</w:t>
      </w:r>
      <w:r>
        <w:rPr>
          <w:vertAlign w:val="subscript"/>
        </w:rPr>
        <w:t xml:space="preserve">3</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arbon balance model. We found that reductions in leaf A across container sizes were not sufficient to explain observed reductions in total plant biomass production. We thus encourage the utilization of mass balance approaches and provide direction for future studies when testing factors that control plant growth under environmental change.</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 A. However, there are several possible mechanisms that can explain reduced A in small pot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Although the soil N % declined evenly across all treatments, leaf N was lowest in the smallest containers, suggesting sink limitation was the greatest in these containers. This makes sense as small containers may result in a reduction of total N uptake, either from physical root restriction or decreased supply, which will affect growth, Rubisco limitation, sugar metabolism, and carbohydrate partitioning between source and sink tissues</w:t>
      </w:r>
      <w:r>
        <w:t xml:space="preserve"> </w:t>
      </w:r>
      <w:r>
        <w:t xml:space="preserve">(Stitt 1991, Hermans et al. 2006)</w:t>
      </w:r>
      <w:r>
        <w:t xml:space="preserve">. Mycorrhizal colonization could also have been affected in containers. Whether unrestricted mycorrhizal recruitment facilitated the increase in leaf N uptake in free seedlings is unknown. Regardless of whether sink limitation occurred from root or mycorrhizal restriction, the stark contrast in leaf N between free seedlings and seedlings in containers was significantly correlated to reductions in A.</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Also, the sensitivity of roots to their own exudates near obstructions may be used to adjust growth before stressful conditions occur</w:t>
      </w:r>
      <w:r>
        <w:t xml:space="preserve"> </w:t>
      </w:r>
      <w:r>
        <w:t xml:space="preserve">(Semchenko et al. 2008)</w:t>
      </w:r>
      <w:r>
        <w:t xml:space="preserve">. Alternatively, physical restriction of root proliferation could have impacted root development and morphology prior to shifts in mass partitioning. Here, increases in root length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growth model used a simple but conventional approach to drive seedling growth with fluctuations in A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links between sink limitation and A do not necessarily imply the same coordination between reduced A and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Our results indicate a need to evaluate the use of fixed processes in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extra pool of non-biomass C unaccounted for with mass balance. Similar to Lohier et al.</w:t>
      </w:r>
      <w:r>
        <w:t xml:space="preserve"> </w:t>
      </w:r>
      <w:r>
        <w:t xml:space="preserve">(2014)</w:t>
      </w:r>
      <w:r>
        <w:t xml:space="preserve"> </w:t>
      </w:r>
      <w:r>
        <w:t xml:space="preserve">we manipulated processes contributing to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2</w:t>
      </w:r>
      <w:r>
        <w:t xml:space="preserve">), improved biomass predictions and provided insight into how sink limitation can impact leaf C allocation beyond A. The sensitivity of the model to shifts in LMF could represent changes in senescence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is noteworthy as it shows that sink limitation could differentially affect respiration of component tissues. Additionally, keeping rates of respiration fixed in growth models may underestimate impacts of environmental change on tissue respiration above and belowground.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The debate over how rates of photosynthesis affect plant growth or to what degree these rates are instead controlled by growth has existed for decades</w:t>
      </w:r>
      <w:r>
        <w:t xml:space="preserve"> </w:t>
      </w:r>
      <w:r>
        <w:t xml:space="preserve">(Sweet and Wareing 1966)</w:t>
      </w:r>
      <w:r>
        <w:t xml:space="preserve">. Here, although biomass partitioning was conserved our model results infer that the allocation of photosynthate between non-biomass pools was altered by sink inhibition. This is important as manipulations of plants grown in containers are often used to draw conclusions about growth and physiological principles, but how these results actually reflect field-grown plants has seldom been studied. Our findings add more evidence that A and growth are not always entirely synced,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 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free seedling treatment.</w:t>
      </w:r>
    </w:p>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br w:type="textWrapping"/>
      </w:r>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 (%)</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cm m</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δ</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73.0 (6.73) ab</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99.6 (8.70) 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74.6 (6.98)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85.8 (7.37)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82.5 (15.02)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63.1 (6.47)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0 (0.03) b</w:t>
            </w:r>
          </w:p>
        </w:tc>
        <w:tc>
          <w:p>
            <w:pPr>
              <w:pStyle w:val="Compact"/>
              <w:jc w:val="left"/>
            </w:pPr>
            <w:r>
              <w:t xml:space="preserve">50.9 (5.00) a</w:t>
            </w:r>
          </w:p>
        </w:tc>
        <w:tc>
          <w:p>
            <w:pPr>
              <w:pStyle w:val="Compact"/>
              <w:jc w:val="left"/>
            </w:pPr>
            <w:r>
              <w:t xml:space="preserve">-30.0 (0.34) a</w:t>
            </w:r>
          </w:p>
        </w:tc>
      </w:tr>
      <w:tr>
        <w:tc>
          <w:p>
            <w:pPr>
              <w:pStyle w:val="Compact"/>
              <w:jc w:val="left"/>
            </w:pPr>
            <w:r>
              <w:t xml:space="preserve">Container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017</w:t>
            </w:r>
          </w:p>
        </w:tc>
        <w:tc>
          <w:p>
            <w:pPr>
              <w:pStyle w:val="Compact"/>
              <w:jc w:val="left"/>
            </w:pPr>
            <w:r>
              <w:t xml:space="preserve">0.009</w:t>
            </w:r>
          </w:p>
        </w:tc>
        <w:tc>
          <w:p>
            <w:pPr>
              <w:pStyle w:val="Compact"/>
              <w:jc w:val="left"/>
            </w:pPr>
            <w:r>
              <w:t xml:space="preserve">0.372</w:t>
            </w:r>
          </w:p>
        </w:tc>
      </w:tr>
    </w:tbl>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w:t>
            </w:r>
            <w:r>
              <w:rPr>
                <w:vertAlign w:val="subscript"/>
                <w:b/>
              </w:rPr>
              <w:t xml:space="preserve">dark</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Container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r>
        <w:t xml:space="preserve"> </w:t>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2" w:name="supporting-information"/>
      <w:bookmarkEnd w:id="52"/>
      <w:r>
        <w:t xml:space="preserve">Supporting Information</w:t>
      </w:r>
    </w:p>
    <w:p>
      <w:r>
        <w:rPr>
          <w:b/>
        </w:rPr>
        <w:t xml:space="preserve">Table S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6">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titt M (1991) Rising CO</w:t>
      </w:r>
      <w:r>
        <w:rPr>
          <w:vertAlign w:val="subscript"/>
        </w:rPr>
        <w:t xml:space="preserve">2</w:t>
      </w:r>
      <w:r>
        <w:t xml:space="preserve"> </w:t>
      </w:r>
      <w:r>
        <w:t xml:space="preserve">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385d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